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your.email@example.com</w:t>
      </w:r>
      <w:r>
        <w:br/>
      </w:r>
      <w:r>
        <w:t xml:space="preserve">Phone: +27 12 345 6789</w:t>
      </w:r>
      <w:r>
        <w:br/>
      </w: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City, Province, Postal Code</w:t>
      </w:r>
    </w:p>
    <w:p>
      <w:pPr>
        <w:pStyle w:val="BodyText"/>
      </w:pPr>
      <w:r>
        <w:t xml:space="preserve">Dear Hiring Manager,</w:t>
      </w:r>
    </w:p>
    <w:p>
      <w:pPr>
        <w:pStyle w:val="BodyText"/>
      </w:pPr>
      <w:r>
        <w:t xml:space="preserve">I am writing to express my enthusiastic interest in the Sales Executive position at [Company Name] in South Africa Johannesburg. As a results-driven and adaptive professional with over [X years] of experience in sales leadership, I am eager to contribute my expertise to drive growth and innovation within your organization. South Africa Johannesburg, as a dynamic hub for commerce and industry, presents an unparalleled opportunity to leverage my skills in building strategic relationships, exceeding targets, and delivering value in a competitive market.</w:t>
      </w:r>
    </w:p>
    <w:p>
      <w:pPr>
        <w:pStyle w:val="BodyText"/>
      </w:pPr>
      <w:r>
        <w:t xml:space="preserve">Having worked across diverse sectors such as [mention relevant industries], I have developed a deep understanding of the unique challenges and opportunities that define the South African business landscape. In Johannesburg, where economic growth is intertwined with cultural diversity and technological advancement, my ability to navigate complex markets has been instrumental in achieving consistent revenue growth. For instance, at my previous role as Sales Manager at [Previous Company], I led a team that increased annual sales by 35% within two years by implementing localized strategies tailored to Johannesburg’s consumer behavior and industry trends.</w:t>
      </w:r>
    </w:p>
    <w:p>
      <w:pPr>
        <w:pStyle w:val="BodyText"/>
      </w:pPr>
      <w:r>
        <w:t xml:space="preserve">As a Sales Executive, I thrive in environments where collaboration, creativity, and resilience are prioritized. My approach combines data-driven decision-making with a customer-centric mindset, ensuring that every interaction fosters long-term partnerships. In South Africa Johannesburg, where trust is a cornerstone of business success, I have consistently built rapport with clients by aligning solutions to their specific needs. Whether negotiating contracts or identifying new market segments, my focus remains on delivering outcomes that exceed expectations while adhering to ethical and professional standards.</w:t>
      </w:r>
    </w:p>
    <w:p>
      <w:pPr>
        <w:pStyle w:val="BodyText"/>
      </w:pPr>
      <w:r>
        <w:t xml:space="preserve">What excites me most about [Company Name] is your commitment to [mention a specific value or project of the company, e.g., "innovation in sustainable solutions" or "expanding access to quality products"]. South Africa Johannesburg has long been a testing ground for visionary enterprises, and I am confident that my track record in driving sales performance can complement your mission. My experience in managing cross-functional teams and optimizing sales processes would enable me to contribute immediately to your goals, whether through enhancing client acquisition or refining existing strategies.</w:t>
      </w:r>
    </w:p>
    <w:p>
      <w:pPr>
        <w:pStyle w:val="BodyText"/>
      </w:pPr>
      <w:r>
        <w:t xml:space="preserve">One of my core strengths is adapting to the ever-evolving demands of the sales industry. In Johannesburg, where economic fluctuations and technological disruptions are common, I have honed my ability to remain agile and proactive. For example, during [specific event or challenge], I spearheaded a digital transformation initiative that boosted lead generation by 25% and improved customer engagement metrics. This experience has equipped me with the tools to navigate South Africa’s rapidly changing market while maintaining a focus on sustainable growth.</w:t>
      </w:r>
    </w:p>
    <w:p>
      <w:pPr>
        <w:pStyle w:val="BodyText"/>
      </w:pPr>
      <w:r>
        <w:t xml:space="preserve">Furthermore, my cultural awareness and communication skills are assets in Johannesburg’s multicultural environment. I have successfully collaborated with teams and clients from diverse backgrounds, ensuring that my strategies resonate with local customs and values. This sensitivity not only strengthens client relationships but also fosters a positive workplace culture. I am particularly drawn to [Company Name]’s emphasis on [mention a specific company value or initiative], which aligns with my belief in leveraging sales as a force for mutual benefit and community development.</w:t>
      </w:r>
    </w:p>
    <w:p>
      <w:pPr>
        <w:pStyle w:val="BodyText"/>
      </w:pPr>
      <w:r>
        <w:t xml:space="preserve">South Africa Johannesburg is more than just a location; it is a symbol of opportunity and resilience. As the country’s economic capital, it offers a unique blend of traditional industries and emerging technologies, making it an ideal setting for professionals who seek to make an impact. I am eager to bring my expertise in sales leadership, strategic thinking, and relationship-building to [Company Name], where I can contribute to your continued success while growing as a professional.</w:t>
      </w:r>
    </w:p>
    <w:p>
      <w:pPr>
        <w:pStyle w:val="BodyText"/>
      </w:pPr>
      <w:r>
        <w:t xml:space="preserve">I would welcome the opportunity to discuss how my background and vision align with your needs. Thank you for considering my application. I look forward to the possibility of contributing to [Company Name]’s legacy of excellence in South Africa Johannesburg.</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South Africa Johannesburg</dc:title>
  <dc:creator/>
  <dc:language>en</dc:language>
  <cp:keywords/>
  <dcterms:created xsi:type="dcterms:W3CDTF">2026-07-24T21:25:26Z</dcterms:created>
  <dcterms:modified xsi:type="dcterms:W3CDTF">2026-07-24T21:25:26Z</dcterms:modified>
</cp:coreProperties>
</file>

<file path=docProps/custom.xml><?xml version="1.0" encoding="utf-8"?>
<Properties xmlns="http://schemas.openxmlformats.org/officeDocument/2006/custom-properties" xmlns:vt="http://schemas.openxmlformats.org/officeDocument/2006/docPropsVTypes"/>
</file>